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8D1179" w14:textId="77777777" w:rsidR="002D39BE" w:rsidRDefault="004B405B">
      <w:pPr>
        <w:pStyle w:val="Title"/>
      </w:pPr>
      <w:r>
        <w:t>лабораторная работа 4</w:t>
      </w:r>
    </w:p>
    <w:p w14:paraId="12E44C9D" w14:textId="77777777" w:rsidR="002D39BE" w:rsidRDefault="004B405B">
      <w:pPr>
        <w:pStyle w:val="Subtitle"/>
      </w:pPr>
      <w:r>
        <w:t>Основы интерфейса взаимодействия пользователя с системой Unix на уровне командной строки</w:t>
      </w:r>
    </w:p>
    <w:p w14:paraId="5B5BEDF6" w14:textId="77777777" w:rsidR="002D39BE" w:rsidRDefault="004B405B">
      <w:pPr>
        <w:pStyle w:val="Author"/>
      </w:pPr>
      <w:r>
        <w:t>Фаик Кари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01777708"/>
        <w:docPartObj>
          <w:docPartGallery w:val="Table of Contents"/>
          <w:docPartUnique/>
        </w:docPartObj>
      </w:sdtPr>
      <w:sdtEndPr/>
      <w:sdtContent>
        <w:p w14:paraId="70C4E8C8" w14:textId="77777777" w:rsidR="002D39BE" w:rsidRDefault="004B405B">
          <w:pPr>
            <w:pStyle w:val="TOCHeading"/>
          </w:pPr>
          <w:r>
            <w:t>Содержание</w:t>
          </w:r>
        </w:p>
        <w:p w14:paraId="4D232882" w14:textId="77777777" w:rsidR="006F2201" w:rsidRDefault="004B405B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030603" w:history="1">
            <w:r w:rsidR="006F2201" w:rsidRPr="00411A12">
              <w:rPr>
                <w:rStyle w:val="Hyperlink"/>
                <w:noProof/>
              </w:rPr>
              <w:t>Цель работы</w:t>
            </w:r>
            <w:r w:rsidR="006F2201">
              <w:rPr>
                <w:noProof/>
                <w:webHidden/>
              </w:rPr>
              <w:tab/>
            </w:r>
            <w:r w:rsidR="006F2201">
              <w:rPr>
                <w:noProof/>
                <w:webHidden/>
              </w:rPr>
              <w:fldChar w:fldCharType="begin"/>
            </w:r>
            <w:r w:rsidR="006F2201">
              <w:rPr>
                <w:noProof/>
                <w:webHidden/>
              </w:rPr>
              <w:instrText xml:space="preserve"> PAGEREF _Toc107030603 \h </w:instrText>
            </w:r>
            <w:r w:rsidR="006F2201">
              <w:rPr>
                <w:noProof/>
                <w:webHidden/>
              </w:rPr>
            </w:r>
            <w:r w:rsidR="006F2201">
              <w:rPr>
                <w:noProof/>
                <w:webHidden/>
              </w:rPr>
              <w:fldChar w:fldCharType="separate"/>
            </w:r>
            <w:r w:rsidR="006F2201">
              <w:rPr>
                <w:noProof/>
                <w:webHidden/>
              </w:rPr>
              <w:t>1</w:t>
            </w:r>
            <w:r w:rsidR="006F2201">
              <w:rPr>
                <w:noProof/>
                <w:webHidden/>
              </w:rPr>
              <w:fldChar w:fldCharType="end"/>
            </w:r>
          </w:hyperlink>
        </w:p>
        <w:p w14:paraId="58D5D3C6" w14:textId="77777777" w:rsidR="006F2201" w:rsidRDefault="006F2201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030604" w:history="1">
            <w:r w:rsidRPr="00411A12">
              <w:rPr>
                <w:rStyle w:val="Hyperlink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030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A36E3" w14:textId="77777777" w:rsidR="006F2201" w:rsidRDefault="006F2201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030605" w:history="1">
            <w:r w:rsidRPr="00411A12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030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8861C7" w14:textId="77777777" w:rsidR="002D39BE" w:rsidRDefault="004B405B">
          <w:r>
            <w:fldChar w:fldCharType="end"/>
          </w:r>
        </w:p>
      </w:sdtContent>
    </w:sdt>
    <w:p w14:paraId="0F1BFBCB" w14:textId="77777777" w:rsidR="002D39BE" w:rsidRDefault="004B405B">
      <w:pPr>
        <w:pStyle w:val="Heading1"/>
      </w:pPr>
      <w:bookmarkStart w:id="0" w:name="цель-работы"/>
      <w:bookmarkStart w:id="1" w:name="_Toc107030603"/>
      <w:r>
        <w:t>Цель работы</w:t>
      </w:r>
      <w:bookmarkEnd w:id="1"/>
    </w:p>
    <w:p w14:paraId="3F974ED2" w14:textId="77777777" w:rsidR="002D39BE" w:rsidRDefault="004B405B">
      <w:pPr>
        <w:pStyle w:val="FirstParagraph"/>
      </w:pPr>
      <w:r>
        <w:t>Приобретение практических навыков взаимодействия пользователя с системой посредством командной строки.</w:t>
      </w:r>
    </w:p>
    <w:p w14:paraId="2AB7B159" w14:textId="77777777" w:rsidR="002D39BE" w:rsidRDefault="004B405B">
      <w:pPr>
        <w:pStyle w:val="Heading1"/>
      </w:pPr>
      <w:bookmarkStart w:id="2" w:name="ход-работы"/>
      <w:bookmarkStart w:id="3" w:name="_Toc107030604"/>
      <w:bookmarkEnd w:id="0"/>
      <w:r>
        <w:t>Ход работы</w:t>
      </w:r>
      <w:bookmarkEnd w:id="3"/>
    </w:p>
    <w:p w14:paraId="641B5BC0" w14:textId="77777777" w:rsidR="002D39BE" w:rsidRDefault="004B405B">
      <w:pPr>
        <w:pStyle w:val="Compact"/>
        <w:numPr>
          <w:ilvl w:val="0"/>
          <w:numId w:val="2"/>
        </w:numPr>
      </w:pPr>
      <w:r>
        <w:t>Определите полное имя вашего домашнего каталога. Далее относительно этого каталога будут выполняться последующие упражнения.</w:t>
      </w:r>
    </w:p>
    <w:p w14:paraId="089BCC57" w14:textId="77777777" w:rsidR="002D39BE" w:rsidRDefault="004B405B">
      <w:pPr>
        <w:pStyle w:val="CaptionedFigure"/>
      </w:pPr>
      <w:r>
        <w:rPr>
          <w:noProof/>
        </w:rPr>
        <w:drawing>
          <wp:inline distT="0" distB="0" distL="0" distR="0" wp14:anchorId="40F6CF94" wp14:editId="5786458B">
            <wp:extent cx="5334000" cy="611667"/>
            <wp:effectExtent l="0" t="0" r="0" b="0"/>
            <wp:docPr id="22" name="Picture" descr="изображе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FAD52F" w14:textId="77777777" w:rsidR="002D39BE" w:rsidRDefault="004B405B">
      <w:pPr>
        <w:pStyle w:val="ImageCaption"/>
      </w:pPr>
      <w:r>
        <w:t>изображение 1</w:t>
      </w:r>
    </w:p>
    <w:p w14:paraId="40D15307" w14:textId="77777777" w:rsidR="002D39BE" w:rsidRDefault="004B405B">
      <w:pPr>
        <w:pStyle w:val="Compact"/>
        <w:numPr>
          <w:ilvl w:val="0"/>
          <w:numId w:val="3"/>
        </w:numPr>
      </w:pPr>
      <w:r>
        <w:t>В</w:t>
      </w:r>
      <w:r>
        <w:t>ыполните следующие действия: 2.1. Перейдите в каталог /tmp.</w:t>
      </w:r>
    </w:p>
    <w:p w14:paraId="396AFD0C" w14:textId="77777777" w:rsidR="002D39BE" w:rsidRDefault="004B405B">
      <w:pPr>
        <w:pStyle w:val="CaptionedFigure"/>
      </w:pPr>
      <w:r>
        <w:rPr>
          <w:noProof/>
        </w:rPr>
        <w:drawing>
          <wp:inline distT="0" distB="0" distL="0" distR="0" wp14:anchorId="5526CB19" wp14:editId="4C4A639C">
            <wp:extent cx="5334000" cy="319401"/>
            <wp:effectExtent l="0" t="0" r="0" b="0"/>
            <wp:docPr id="25" name="Picture" descr="изображение 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7A9677" w14:textId="77777777" w:rsidR="002D39BE" w:rsidRDefault="004B405B">
      <w:pPr>
        <w:pStyle w:val="ImageCaption"/>
      </w:pPr>
      <w:r>
        <w:t>изображение 2.1</w:t>
      </w:r>
    </w:p>
    <w:p w14:paraId="71EB3CA7" w14:textId="77777777" w:rsidR="002D39BE" w:rsidRDefault="004B405B">
      <w:pPr>
        <w:pStyle w:val="BodyText"/>
      </w:pPr>
      <w:r>
        <w:t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 w14:paraId="6882C24F" w14:textId="77777777" w:rsidR="002D39BE" w:rsidRDefault="004B405B">
      <w:pPr>
        <w:pStyle w:val="CaptionedFigure"/>
      </w:pPr>
      <w:r>
        <w:rPr>
          <w:noProof/>
        </w:rPr>
        <w:lastRenderedPageBreak/>
        <w:drawing>
          <wp:inline distT="0" distB="0" distL="0" distR="0" wp14:anchorId="5CDC363B" wp14:editId="0719581E">
            <wp:extent cx="5334000" cy="2042129"/>
            <wp:effectExtent l="0" t="0" r="0" b="0"/>
            <wp:docPr id="28" name="Picture" descr="изображение 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2.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654369" w14:textId="77777777" w:rsidR="002D39BE" w:rsidRDefault="004B405B">
      <w:pPr>
        <w:pStyle w:val="ImageCaption"/>
      </w:pPr>
      <w:r>
        <w:t>изображение 2.2</w:t>
      </w:r>
    </w:p>
    <w:p w14:paraId="76D816DE" w14:textId="77777777" w:rsidR="002D39BE" w:rsidRDefault="004B405B">
      <w:pPr>
        <w:pStyle w:val="BodyText"/>
      </w:pPr>
      <w:r>
        <w:t>2.3. О</w:t>
      </w:r>
      <w:r>
        <w:t>пределите, есть ли в каталоге /var/spool подкаталог с именем cron?</w:t>
      </w:r>
    </w:p>
    <w:p w14:paraId="5AF22913" w14:textId="77777777" w:rsidR="002D39BE" w:rsidRDefault="004B405B">
      <w:pPr>
        <w:pStyle w:val="CaptionedFigure"/>
      </w:pPr>
      <w:r>
        <w:rPr>
          <w:noProof/>
        </w:rPr>
        <w:drawing>
          <wp:inline distT="0" distB="0" distL="0" distR="0" wp14:anchorId="725632D7" wp14:editId="6FE947EE">
            <wp:extent cx="5334000" cy="575340"/>
            <wp:effectExtent l="0" t="0" r="0" b="0"/>
            <wp:docPr id="31" name="Picture" descr="изображение 2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2.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EA36F" w14:textId="77777777" w:rsidR="002D39BE" w:rsidRDefault="004B405B">
      <w:pPr>
        <w:pStyle w:val="ImageCaption"/>
      </w:pPr>
      <w:r>
        <w:t>изображение 2.3</w:t>
      </w:r>
    </w:p>
    <w:p w14:paraId="0D709186" w14:textId="77777777" w:rsidR="002D39BE" w:rsidRDefault="004B405B">
      <w:pPr>
        <w:pStyle w:val="BodyText"/>
      </w:pPr>
      <w:r>
        <w:t>2.4. Перейдите в Ваш домашний каталог и выведите на экран его содержимое. Определите, кто является владельцем файлов и подкаталогов?</w:t>
      </w:r>
    </w:p>
    <w:p w14:paraId="328B7E00" w14:textId="77777777" w:rsidR="002D39BE" w:rsidRDefault="004B405B">
      <w:pPr>
        <w:pStyle w:val="CaptionedFigure"/>
      </w:pPr>
      <w:r>
        <w:rPr>
          <w:noProof/>
        </w:rPr>
        <w:drawing>
          <wp:inline distT="0" distB="0" distL="0" distR="0" wp14:anchorId="63796FF8" wp14:editId="44C95655">
            <wp:extent cx="5334000" cy="478024"/>
            <wp:effectExtent l="0" t="0" r="0" b="0"/>
            <wp:docPr id="34" name="Picture" descr="изображение 2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2.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6D81F2" w14:textId="77777777" w:rsidR="002D39BE" w:rsidRDefault="004B405B">
      <w:pPr>
        <w:pStyle w:val="ImageCaption"/>
      </w:pPr>
      <w:r>
        <w:t>изображение 2.4</w:t>
      </w:r>
    </w:p>
    <w:p w14:paraId="001EE062" w14:textId="77777777" w:rsidR="002D39BE" w:rsidRDefault="004B405B">
      <w:pPr>
        <w:pStyle w:val="Compact"/>
        <w:numPr>
          <w:ilvl w:val="0"/>
          <w:numId w:val="4"/>
        </w:numPr>
      </w:pPr>
      <w:r>
        <w:t xml:space="preserve">Выполните следующие </w:t>
      </w:r>
      <w:r>
        <w:t>действия: 3.1. В домашнем каталоге создайте новый каталог с именем newdir.</w:t>
      </w:r>
    </w:p>
    <w:p w14:paraId="3B92BD4F" w14:textId="77777777" w:rsidR="002D39BE" w:rsidRDefault="004B405B">
      <w:pPr>
        <w:pStyle w:val="FirstParagraph"/>
      </w:pPr>
      <w:r>
        <w:t>3.2. В каталоге ~/newdir создайте новый каталог с именем morefun. 3.3. В домашнем каталоге создайте одной командой три новых каталога с именами letters, memos, misk. Затем удалите э</w:t>
      </w:r>
      <w:r>
        <w:t>ти каталоги одной командой. 3.4. Попробуйте удалить ранее созданный каталог ~/newdir командой rm. Проверьте, был ли каталог удалён. 3.5. Удалите каталог ~/newdir/morefun из домашнего каталога. Проверьте, был ли каталог удалён.</w:t>
      </w:r>
    </w:p>
    <w:p w14:paraId="077551E7" w14:textId="77777777" w:rsidR="002D39BE" w:rsidRDefault="004B405B">
      <w:pPr>
        <w:pStyle w:val="CaptionedFigure"/>
      </w:pPr>
      <w:r>
        <w:rPr>
          <w:noProof/>
        </w:rPr>
        <w:lastRenderedPageBreak/>
        <w:drawing>
          <wp:inline distT="0" distB="0" distL="0" distR="0" wp14:anchorId="7B01E187" wp14:editId="1235F267">
            <wp:extent cx="5334000" cy="2218046"/>
            <wp:effectExtent l="0" t="0" r="0" b="0"/>
            <wp:docPr id="37" name="Picture" descr="изображе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D3B062" w14:textId="77777777" w:rsidR="002D39BE" w:rsidRDefault="004B405B">
      <w:pPr>
        <w:pStyle w:val="ImageCaption"/>
      </w:pPr>
      <w:r>
        <w:t>изображение 3</w:t>
      </w:r>
    </w:p>
    <w:p w14:paraId="6622728C" w14:textId="77777777" w:rsidR="002D39BE" w:rsidRDefault="004B405B">
      <w:pPr>
        <w:pStyle w:val="Compact"/>
        <w:numPr>
          <w:ilvl w:val="0"/>
          <w:numId w:val="5"/>
        </w:numPr>
      </w:pPr>
      <w:r>
        <w:t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 w14:paraId="5291419F" w14:textId="77777777" w:rsidR="002D39BE" w:rsidRDefault="004B405B">
      <w:pPr>
        <w:pStyle w:val="CaptionedFigure"/>
      </w:pPr>
      <w:r>
        <w:rPr>
          <w:noProof/>
        </w:rPr>
        <w:drawing>
          <wp:inline distT="0" distB="0" distL="0" distR="0" wp14:anchorId="3AA124B9" wp14:editId="530A95BD">
            <wp:extent cx="5334000" cy="3118692"/>
            <wp:effectExtent l="0" t="0" r="0" b="0"/>
            <wp:docPr id="40" name="Picture" descr="изображе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F45A8" w14:textId="77777777" w:rsidR="002D39BE" w:rsidRDefault="004B405B">
      <w:pPr>
        <w:pStyle w:val="ImageCaption"/>
      </w:pPr>
      <w:r>
        <w:t>изображение 4</w:t>
      </w:r>
    </w:p>
    <w:p w14:paraId="78701026" w14:textId="77777777" w:rsidR="002D39BE" w:rsidRDefault="004B405B">
      <w:pPr>
        <w:numPr>
          <w:ilvl w:val="0"/>
          <w:numId w:val="6"/>
        </w:numPr>
      </w:pPr>
      <w:r>
        <w:t>С помощью команды man определите набор опций команды ls, позволяющий отс</w:t>
      </w:r>
      <w:r>
        <w:t>ортировать по времени последнего изменения выводимый список содержимого каталога с развёрнутым описанием файлов</w:t>
      </w:r>
    </w:p>
    <w:p w14:paraId="7E288500" w14:textId="77777777" w:rsidR="002D39BE" w:rsidRDefault="004B405B">
      <w:pPr>
        <w:numPr>
          <w:ilvl w:val="0"/>
          <w:numId w:val="6"/>
        </w:numPr>
      </w:pPr>
      <w:r>
        <w:t>Используйте команду man для просмотра описания следующих команд: cd, pwd, mkdir, rmdir, rm. Поясните основные опции этих команд.</w:t>
      </w:r>
    </w:p>
    <w:p w14:paraId="7383534C" w14:textId="77777777" w:rsidR="002D39BE" w:rsidRDefault="004B405B">
      <w:pPr>
        <w:pStyle w:val="CaptionedFigure"/>
      </w:pPr>
      <w:r>
        <w:rPr>
          <w:noProof/>
        </w:rPr>
        <w:lastRenderedPageBreak/>
        <w:drawing>
          <wp:inline distT="0" distB="0" distL="0" distR="0" wp14:anchorId="581F46E8" wp14:editId="42F0048D">
            <wp:extent cx="5334000" cy="3246283"/>
            <wp:effectExtent l="0" t="0" r="0" b="0"/>
            <wp:docPr id="43" name="Picture" descr="изображение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image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F8605" w14:textId="77777777" w:rsidR="002D39BE" w:rsidRDefault="004B405B">
      <w:pPr>
        <w:pStyle w:val="ImageCaption"/>
      </w:pPr>
      <w:r>
        <w:t>изображение 6</w:t>
      </w:r>
    </w:p>
    <w:p w14:paraId="24652797" w14:textId="77777777" w:rsidR="002D39BE" w:rsidRDefault="004B405B">
      <w:pPr>
        <w:pStyle w:val="Compact"/>
        <w:numPr>
          <w:ilvl w:val="0"/>
          <w:numId w:val="7"/>
        </w:numPr>
      </w:pPr>
      <w:r>
        <w:t>Используя информацию, полученную при помощи команды history, выполните модификацию и исполнение нескольких команд из буфера команд.</w:t>
      </w:r>
    </w:p>
    <w:p w14:paraId="57AC810E" w14:textId="77777777" w:rsidR="002D39BE" w:rsidRDefault="004B405B">
      <w:pPr>
        <w:pStyle w:val="CaptionedFigure"/>
      </w:pPr>
      <w:r>
        <w:rPr>
          <w:noProof/>
        </w:rPr>
        <w:drawing>
          <wp:inline distT="0" distB="0" distL="0" distR="0" wp14:anchorId="0CEB8000" wp14:editId="419A2D42">
            <wp:extent cx="5334000" cy="3280646"/>
            <wp:effectExtent l="0" t="0" r="0" b="0"/>
            <wp:docPr id="46" name="Picture" descr="изображе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image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DFCE94" w14:textId="77777777" w:rsidR="002D39BE" w:rsidRDefault="004B405B">
      <w:pPr>
        <w:pStyle w:val="ImageCaption"/>
      </w:pPr>
      <w:r>
        <w:t>изображение 7</w:t>
      </w:r>
    </w:p>
    <w:p w14:paraId="1804CB1A" w14:textId="77777777" w:rsidR="002D39BE" w:rsidRDefault="004B405B">
      <w:pPr>
        <w:pStyle w:val="Heading1"/>
      </w:pPr>
      <w:bookmarkStart w:id="4" w:name="вывод"/>
      <w:bookmarkStart w:id="5" w:name="_Toc107030605"/>
      <w:bookmarkEnd w:id="2"/>
      <w:r>
        <w:lastRenderedPageBreak/>
        <w:t>Вывод</w:t>
      </w:r>
      <w:bookmarkEnd w:id="5"/>
    </w:p>
    <w:p w14:paraId="0AF054ED" w14:textId="77777777" w:rsidR="002D39BE" w:rsidRDefault="004B405B">
      <w:pPr>
        <w:pStyle w:val="FirstParagraph"/>
      </w:pPr>
      <w:r>
        <w:t>Было изучина и приобретение практических навыков взаимодействия пользователя с системой посредством к</w:t>
      </w:r>
      <w:r>
        <w:t>омандной строки.</w:t>
      </w:r>
      <w:bookmarkEnd w:id="4"/>
    </w:p>
    <w:sectPr w:rsidR="002D39B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205AC" w14:textId="77777777" w:rsidR="004B405B" w:rsidRDefault="004B405B">
      <w:pPr>
        <w:spacing w:after="0"/>
      </w:pPr>
      <w:r>
        <w:separator/>
      </w:r>
    </w:p>
  </w:endnote>
  <w:endnote w:type="continuationSeparator" w:id="0">
    <w:p w14:paraId="6FA269B9" w14:textId="77777777" w:rsidR="004B405B" w:rsidRDefault="004B40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3A6DB" w14:textId="77777777" w:rsidR="004B405B" w:rsidRDefault="004B405B">
      <w:r>
        <w:separator/>
      </w:r>
    </w:p>
  </w:footnote>
  <w:footnote w:type="continuationSeparator" w:id="0">
    <w:p w14:paraId="1962517C" w14:textId="77777777" w:rsidR="004B405B" w:rsidRDefault="004B40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25A03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1D8C8D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C1FEE35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74A0994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1024A6B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B49C356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2E3C374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D39BE"/>
    <w:rsid w:val="002D39BE"/>
    <w:rsid w:val="004B405B"/>
    <w:rsid w:val="006F220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A8E4DB"/>
  <w15:docId w15:val="{390764B7-5A0F-40C4-8740-B6D8619C8B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6F220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65</Words>
  <Characters>2086</Characters>
  <Application>Microsoft Office Word</Application>
  <DocSecurity>0</DocSecurity>
  <Lines>17</Lines>
  <Paragraphs>4</Paragraphs>
  <ScaleCrop>false</ScaleCrop>
  <Company/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Фаик Карим</dc:creator>
  <cp:keywords/>
  <cp:lastModifiedBy>Фаик Карим Яссерович</cp:lastModifiedBy>
  <cp:revision>3</cp:revision>
  <dcterms:created xsi:type="dcterms:W3CDTF">2022-06-25T03:23:00Z</dcterms:created>
  <dcterms:modified xsi:type="dcterms:W3CDTF">2022-06-25T03:2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